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C51469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EC012C" wp14:editId="2CF5CE3A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D1153D" w14:textId="77777777" w:rsidR="00F010F1" w:rsidRPr="003C49BB" w:rsidRDefault="00D65D92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3C49B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FEBRUARY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3C49B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Pr="003C49B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11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3C49BB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Pr="003C49B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  <w:p w14:paraId="10288321" w14:textId="77777777" w:rsidR="001B2141" w:rsidRPr="003C49B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3C49B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EC012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20D1153D" w14:textId="77777777" w:rsidR="00F010F1" w:rsidRPr="003C49BB" w:rsidRDefault="00D65D92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3C49BB">
                        <w:rPr>
                          <w:rFonts w:ascii="Myriad Pro" w:hAnsi="Myriad Pro"/>
                          <w:b/>
                          <w:sz w:val="32"/>
                        </w:rPr>
                        <w:t xml:space="preserve">FEBRUARY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3C49BB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Pr="003C49BB">
                        <w:rPr>
                          <w:rFonts w:ascii="Myriad Pro" w:hAnsi="Myriad Pro"/>
                          <w:b/>
                          <w:sz w:val="32"/>
                        </w:rPr>
                        <w:t>FOR FAMILIES OF 11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3C49BB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Pr="003C49BB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  <w:p w14:paraId="10288321" w14:textId="77777777" w:rsidR="001B2141" w:rsidRPr="003C49B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3C49BB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CF5475B" wp14:editId="18BF686B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2159C2E" wp14:editId="121532E2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CA848C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54BCB3F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67C1084D" w14:textId="77777777" w:rsidR="009909CD" w:rsidRPr="009909CD" w:rsidRDefault="001873DF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1873DF">
                              <w:rPr>
                                <w:rFonts w:ascii="Myriad Pro" w:hAnsi="Myriad Pro"/>
                                <w:sz w:val="36"/>
                              </w:rPr>
                              <w:t>High School &amp; Beyond Planning — News &amp; Information</w:t>
                            </w:r>
                          </w:p>
                          <w:p w14:paraId="736858B2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2159C2E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65CA848C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254BCB3F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14:paraId="67C1084D" w14:textId="77777777" w:rsidR="009909CD" w:rsidRPr="009909CD" w:rsidRDefault="001873DF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1873DF">
                        <w:rPr>
                          <w:rFonts w:ascii="Myriad Pro" w:hAnsi="Myriad Pro"/>
                          <w:sz w:val="36"/>
                        </w:rPr>
                        <w:t>High School &amp; Beyond Planning — News &amp; Information</w:t>
                      </w:r>
                    </w:p>
                    <w:p w14:paraId="736858B2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FACDB54" w14:textId="77777777" w:rsidR="001B2141" w:rsidRDefault="00D65D92" w:rsidP="001B2141"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24DB4FC" wp14:editId="0A2510D3">
                <wp:simplePos x="0" y="0"/>
                <wp:positionH relativeFrom="column">
                  <wp:posOffset>57150</wp:posOffset>
                </wp:positionH>
                <wp:positionV relativeFrom="paragraph">
                  <wp:posOffset>6887845</wp:posOffset>
                </wp:positionV>
                <wp:extent cx="7306945" cy="13335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333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2FC888" w14:textId="77777777" w:rsidR="001873DF" w:rsidRPr="00D65D92" w:rsidRDefault="0045478F" w:rsidP="001873DF">
                            <w:pPr>
                              <w:spacing w:after="0"/>
                              <w:rPr>
                                <w:sz w:val="28"/>
                              </w:rPr>
                            </w:pPr>
                            <w:r w:rsidRPr="00D65D92">
                              <w:rPr>
                                <w:sz w:val="28"/>
                              </w:rPr>
                              <w:t xml:space="preserve">Scholarships found on </w:t>
                            </w:r>
                            <w:hyperlink r:id="rId12" w:history="1">
                              <w:r w:rsidRPr="00D65D92">
                                <w:rPr>
                                  <w:rStyle w:val="Hyperlink"/>
                                  <w:sz w:val="28"/>
                                </w:rPr>
                                <w:t>theWashboard.org</w:t>
                              </w:r>
                            </w:hyperlink>
                            <w:r w:rsidRPr="00D65D92">
                              <w:rPr>
                                <w:sz w:val="28"/>
                              </w:rPr>
                              <w:t xml:space="preserve"> are diverse and support a variety of students</w:t>
                            </w:r>
                            <w:r w:rsidR="001873DF" w:rsidRPr="00D65D92">
                              <w:rPr>
                                <w:sz w:val="28"/>
                              </w:rPr>
                              <w:t>.</w:t>
                            </w:r>
                          </w:p>
                          <w:p w14:paraId="062CD949" w14:textId="77777777" w:rsidR="0045478F" w:rsidRPr="00D65D92" w:rsidRDefault="0045478F" w:rsidP="001873DF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spacing w:after="0"/>
                              <w:rPr>
                                <w:sz w:val="28"/>
                              </w:rPr>
                            </w:pPr>
                            <w:r w:rsidRPr="00D65D92">
                              <w:rPr>
                                <w:sz w:val="28"/>
                              </w:rPr>
                              <w:t>Only 34% require a GPA higher than 3.0.</w:t>
                            </w:r>
                            <w:r w:rsidRPr="00D65D92">
                              <w:rPr>
                                <w:sz w:val="28"/>
                              </w:rPr>
                              <w:tab/>
                            </w:r>
                          </w:p>
                          <w:p w14:paraId="01986AC3" w14:textId="77777777" w:rsidR="0045478F" w:rsidRPr="00D65D92" w:rsidRDefault="0045478F" w:rsidP="0045478F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spacing w:after="0"/>
                              <w:rPr>
                                <w:sz w:val="28"/>
                              </w:rPr>
                            </w:pPr>
                            <w:r w:rsidRPr="00D65D92">
                              <w:rPr>
                                <w:sz w:val="28"/>
                              </w:rPr>
                              <w:t xml:space="preserve"> 57% of listings are not based on financial need.     </w:t>
                            </w:r>
                          </w:p>
                          <w:p w14:paraId="4F4478E1" w14:textId="77777777" w:rsidR="0045478F" w:rsidRPr="00D65D92" w:rsidRDefault="0045478F" w:rsidP="0045478F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spacing w:after="0"/>
                              <w:rPr>
                                <w:sz w:val="28"/>
                              </w:rPr>
                            </w:pPr>
                            <w:r w:rsidRPr="00D65D92">
                              <w:rPr>
                                <w:sz w:val="28"/>
                              </w:rPr>
                              <w:t xml:space="preserve"> 80% do not require the FAFSA.</w:t>
                            </w:r>
                          </w:p>
                          <w:p w14:paraId="10DE38DE" w14:textId="77777777" w:rsidR="006207D8" w:rsidRPr="00D65D92" w:rsidRDefault="0045478F" w:rsidP="0045478F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spacing w:after="0"/>
                              <w:rPr>
                                <w:sz w:val="28"/>
                              </w:rPr>
                            </w:pPr>
                            <w:r w:rsidRPr="00D65D92">
                              <w:rPr>
                                <w:sz w:val="28"/>
                              </w:rPr>
                              <w:t xml:space="preserve"> 23% of scholarships listed are renewabl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DB4FC" id="Text Box 13" o:spid="_x0000_s1028" type="#_x0000_t202" style="position:absolute;margin-left:4.5pt;margin-top:542.35pt;width:575.35pt;height:10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" filled="f" stroked="f" strokeweight=".5pt">
                <v:textbox>
                  <w:txbxContent>
                    <w:p w14:paraId="2A2FC888" w14:textId="77777777" w:rsidR="001873DF" w:rsidRPr="00D65D92" w:rsidRDefault="0045478F" w:rsidP="001873DF">
                      <w:pPr>
                        <w:spacing w:after="0"/>
                        <w:rPr>
                          <w:sz w:val="28"/>
                        </w:rPr>
                      </w:pPr>
                      <w:r w:rsidRPr="00D65D92">
                        <w:rPr>
                          <w:sz w:val="28"/>
                        </w:rPr>
                        <w:t xml:space="preserve">Scholarships found on </w:t>
                      </w:r>
                      <w:hyperlink r:id="rId13" w:history="1">
                        <w:r w:rsidRPr="00D65D92">
                          <w:rPr>
                            <w:rStyle w:val="Hyperlink"/>
                            <w:sz w:val="28"/>
                          </w:rPr>
                          <w:t>theWashboard.org</w:t>
                        </w:r>
                      </w:hyperlink>
                      <w:r w:rsidRPr="00D65D92">
                        <w:rPr>
                          <w:sz w:val="28"/>
                        </w:rPr>
                        <w:t xml:space="preserve"> are diverse and support a variety of students</w:t>
                      </w:r>
                      <w:r w:rsidR="001873DF" w:rsidRPr="00D65D92">
                        <w:rPr>
                          <w:sz w:val="28"/>
                        </w:rPr>
                        <w:t>.</w:t>
                      </w:r>
                    </w:p>
                    <w:p w14:paraId="062CD949" w14:textId="77777777" w:rsidR="0045478F" w:rsidRPr="00D65D92" w:rsidRDefault="0045478F" w:rsidP="001873DF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spacing w:after="0"/>
                        <w:rPr>
                          <w:sz w:val="28"/>
                        </w:rPr>
                      </w:pPr>
                      <w:r w:rsidRPr="00D65D92">
                        <w:rPr>
                          <w:sz w:val="28"/>
                        </w:rPr>
                        <w:t>Only 34% require a GPA higher than 3.0.</w:t>
                      </w:r>
                      <w:r w:rsidRPr="00D65D92">
                        <w:rPr>
                          <w:sz w:val="28"/>
                        </w:rPr>
                        <w:tab/>
                      </w:r>
                    </w:p>
                    <w:p w14:paraId="01986AC3" w14:textId="77777777" w:rsidR="0045478F" w:rsidRPr="00D65D92" w:rsidRDefault="0045478F" w:rsidP="0045478F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spacing w:after="0"/>
                        <w:rPr>
                          <w:sz w:val="28"/>
                        </w:rPr>
                      </w:pPr>
                      <w:r w:rsidRPr="00D65D92">
                        <w:rPr>
                          <w:sz w:val="28"/>
                        </w:rPr>
                        <w:t xml:space="preserve"> 57% of listings are not based on financial need.     </w:t>
                      </w:r>
                    </w:p>
                    <w:p w14:paraId="4F4478E1" w14:textId="77777777" w:rsidR="0045478F" w:rsidRPr="00D65D92" w:rsidRDefault="0045478F" w:rsidP="0045478F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spacing w:after="0"/>
                        <w:rPr>
                          <w:sz w:val="28"/>
                        </w:rPr>
                      </w:pPr>
                      <w:r w:rsidRPr="00D65D92">
                        <w:rPr>
                          <w:sz w:val="28"/>
                        </w:rPr>
                        <w:t xml:space="preserve"> 80% do not require the FAFSA.</w:t>
                      </w:r>
                    </w:p>
                    <w:p w14:paraId="10DE38DE" w14:textId="77777777" w:rsidR="006207D8" w:rsidRPr="00D65D92" w:rsidRDefault="0045478F" w:rsidP="0045478F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spacing w:after="0"/>
                        <w:rPr>
                          <w:sz w:val="28"/>
                        </w:rPr>
                      </w:pPr>
                      <w:r w:rsidRPr="00D65D92">
                        <w:rPr>
                          <w:sz w:val="28"/>
                        </w:rPr>
                        <w:t xml:space="preserve"> 23% of scholarships listed are renewable.</w:t>
                      </w:r>
                    </w:p>
                  </w:txbxContent>
                </v:textbox>
              </v:shape>
            </w:pict>
          </mc:Fallback>
        </mc:AlternateContent>
      </w:r>
      <w:r w:rsidR="001873DF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B0329FF" wp14:editId="536EF014">
                <wp:simplePos x="0" y="0"/>
                <wp:positionH relativeFrom="column">
                  <wp:posOffset>9525</wp:posOffset>
                </wp:positionH>
                <wp:positionV relativeFrom="paragraph">
                  <wp:posOffset>248920</wp:posOffset>
                </wp:positionV>
                <wp:extent cx="5382491" cy="62674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82491" cy="6267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35A3FC" w14:textId="77777777" w:rsidR="00370512" w:rsidRPr="009B4D70" w:rsidRDefault="00370512" w:rsidP="00370512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Scholarships</w:t>
                            </w:r>
                            <w:r w:rsidRPr="009B4D70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</w:p>
                          <w:p w14:paraId="78E0DE20" w14:textId="77777777" w:rsidR="00370512" w:rsidRPr="00D65D92" w:rsidRDefault="001873DF" w:rsidP="00D65D92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D65D92">
                              <w:rPr>
                                <w:sz w:val="28"/>
                                <w:szCs w:val="26"/>
                              </w:rPr>
                              <w:t>There are two types of scholarships--need-based and merit-based. Need-based scholarships are awarded to students with financial need. Merit-based scholarships are awarded for academic achievement, volunteer work, or a special talent, trait, or interest.</w:t>
                            </w:r>
                          </w:p>
                          <w:p w14:paraId="65B65AD3" w14:textId="77777777" w:rsidR="001873DF" w:rsidRPr="00D65D92" w:rsidRDefault="001873DF" w:rsidP="00D65D92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1FC72B65" w14:textId="77777777" w:rsidR="00370512" w:rsidRPr="00D65D92" w:rsidRDefault="00370512" w:rsidP="00D65D92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D65D92">
                              <w:rPr>
                                <w:sz w:val="28"/>
                                <w:szCs w:val="26"/>
                              </w:rPr>
                              <w:t>Many scholarships are geared toward particular groups of people; for instance, there are scholarships for women who want to p</w:t>
                            </w:r>
                            <w:r w:rsidR="00ED3FD7" w:rsidRPr="00D65D92">
                              <w:rPr>
                                <w:sz w:val="28"/>
                                <w:szCs w:val="26"/>
                              </w:rPr>
                              <w:t>ursue a career in science. S</w:t>
                            </w:r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ome </w:t>
                            </w:r>
                            <w:r w:rsidR="00ED3FD7" w:rsidRPr="00D65D92">
                              <w:rPr>
                                <w:sz w:val="28"/>
                                <w:szCs w:val="26"/>
                              </w:rPr>
                              <w:t>scholarships may be</w:t>
                            </w:r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 available </w:t>
                            </w:r>
                            <w:r w:rsidR="00ED3FD7" w:rsidRPr="00D65D92">
                              <w:rPr>
                                <w:sz w:val="28"/>
                                <w:szCs w:val="26"/>
                              </w:rPr>
                              <w:t>if</w:t>
                            </w:r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 you</w:t>
                            </w:r>
                            <w:r w:rsidR="0045478F" w:rsidRPr="00D65D92">
                              <w:rPr>
                                <w:sz w:val="28"/>
                                <w:szCs w:val="26"/>
                              </w:rPr>
                              <w:t>r teen</w:t>
                            </w:r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 come</w:t>
                            </w:r>
                            <w:r w:rsidR="00ED3FD7" w:rsidRPr="00D65D92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 from a </w:t>
                            </w:r>
                            <w:r w:rsidR="00ED3FD7" w:rsidRPr="00D65D92">
                              <w:rPr>
                                <w:sz w:val="28"/>
                                <w:szCs w:val="26"/>
                              </w:rPr>
                              <w:t>particular</w:t>
                            </w:r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 background.</w:t>
                            </w:r>
                          </w:p>
                          <w:p w14:paraId="36D873E5" w14:textId="77777777" w:rsidR="00370512" w:rsidRPr="00D65D92" w:rsidRDefault="00370512" w:rsidP="00D65D92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28E2E67E" w14:textId="77777777" w:rsidR="00370512" w:rsidRPr="00D65D92" w:rsidRDefault="00370512" w:rsidP="00D65D92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A scholarship might cover the entire cost of tuition, or it might be a one-time award of a few hundred dollars. Either way, it’s worth applying for, because it’ll help reduce the cost of education. </w:t>
                            </w:r>
                          </w:p>
                          <w:p w14:paraId="23B1427F" w14:textId="77777777" w:rsidR="00370512" w:rsidRPr="00D65D92" w:rsidRDefault="00370512" w:rsidP="00D65D92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6250C9FE" w14:textId="77777777" w:rsidR="00370512" w:rsidRPr="00D65D92" w:rsidRDefault="00370512" w:rsidP="00D65D92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Washington has a great scholarship search website that is administered by the Washington Student Achievement Council called </w:t>
                            </w:r>
                            <w:hyperlink r:id="rId14" w:history="1">
                              <w:r w:rsidRPr="00D65D92">
                                <w:rPr>
                                  <w:rStyle w:val="Hyperlink"/>
                                  <w:sz w:val="28"/>
                                  <w:szCs w:val="26"/>
                                </w:rPr>
                                <w:t>theWashBoard.org</w:t>
                              </w:r>
                            </w:hyperlink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5061F688" w14:textId="77777777" w:rsidR="00370512" w:rsidRPr="00D65D92" w:rsidRDefault="00370512" w:rsidP="00D65D92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593B9067" w14:textId="77777777" w:rsidR="00370512" w:rsidRPr="00D65D92" w:rsidRDefault="00370512" w:rsidP="00D65D92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Unlike other web-based scholarship searching tools, the goal of </w:t>
                            </w:r>
                            <w:hyperlink r:id="rId15" w:history="1">
                              <w:r w:rsidRPr="00D65D92">
                                <w:rPr>
                                  <w:rStyle w:val="Hyperlink"/>
                                  <w:sz w:val="28"/>
                                  <w:szCs w:val="26"/>
                                </w:rPr>
                                <w:t>theWashboard.org</w:t>
                              </w:r>
                            </w:hyperlink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 is to connect students with available local and state scholarships. </w:t>
                            </w:r>
                            <w:hyperlink r:id="rId16" w:history="1">
                              <w:r w:rsidRPr="00D65D92">
                                <w:rPr>
                                  <w:rStyle w:val="Hyperlink"/>
                                  <w:sz w:val="28"/>
                                  <w:szCs w:val="26"/>
                                </w:rPr>
                                <w:t>TheWashBoard.org</w:t>
                              </w:r>
                            </w:hyperlink>
                            <w:r w:rsidRPr="00D65D92">
                              <w:rPr>
                                <w:sz w:val="28"/>
                                <w:szCs w:val="26"/>
                              </w:rPr>
                              <w:t xml:space="preserve"> is free to use. They do </w:t>
                            </w:r>
                            <w:r w:rsidRPr="00D65D92">
                              <w:rPr>
                                <w:sz w:val="28"/>
                                <w:szCs w:val="26"/>
                                <w:u w:val="single"/>
                              </w:rPr>
                              <w:t>not</w:t>
                            </w:r>
                            <w:r w:rsidRPr="00D65D92">
                              <w:rPr>
                                <w:sz w:val="28"/>
                                <w:szCs w:val="26"/>
                              </w:rPr>
                              <w:t> use spam, marketing ads or pop-up advertisements on the site.</w:t>
                            </w:r>
                          </w:p>
                          <w:p w14:paraId="5D1FA6D1" w14:textId="77777777" w:rsidR="00370512" w:rsidRPr="00D65D92" w:rsidRDefault="00370512" w:rsidP="00D65D92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224F933E" w14:textId="77777777" w:rsidR="00370512" w:rsidRPr="00D65D92" w:rsidRDefault="00085A2C" w:rsidP="00D65D92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hyperlink r:id="rId17" w:history="1">
                              <w:r w:rsidR="00370512" w:rsidRPr="00D65D92">
                                <w:rPr>
                                  <w:rStyle w:val="Hyperlink"/>
                                  <w:sz w:val="28"/>
                                  <w:szCs w:val="26"/>
                                </w:rPr>
                                <w:t>TheWashBoard.org</w:t>
                              </w:r>
                            </w:hyperlink>
                            <w:r w:rsidR="008B5E65" w:rsidRPr="00D65D92">
                              <w:rPr>
                                <w:sz w:val="28"/>
                                <w:szCs w:val="26"/>
                              </w:rPr>
                              <w:t xml:space="preserve"> finds </w:t>
                            </w:r>
                            <w:r w:rsidR="00370512" w:rsidRPr="00D65D92">
                              <w:rPr>
                                <w:sz w:val="28"/>
                                <w:szCs w:val="26"/>
                              </w:rPr>
                              <w:t>the best potential scholarship</w:t>
                            </w:r>
                            <w:r w:rsidR="001873DF" w:rsidRPr="00D65D9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370512" w:rsidRPr="00D65D92">
                              <w:rPr>
                                <w:sz w:val="28"/>
                                <w:szCs w:val="26"/>
                              </w:rPr>
                              <w:t xml:space="preserve">based on </w:t>
                            </w:r>
                            <w:r w:rsidR="001873DF" w:rsidRPr="00D65D92">
                              <w:rPr>
                                <w:sz w:val="28"/>
                                <w:szCs w:val="26"/>
                              </w:rPr>
                              <w:t>their self-created student profile</w:t>
                            </w:r>
                            <w:r w:rsidR="008B5E65" w:rsidRPr="00D65D92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="00370512" w:rsidRPr="00D65D9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1873DF" w:rsidRPr="00D65D92">
                              <w:rPr>
                                <w:sz w:val="28"/>
                                <w:szCs w:val="26"/>
                              </w:rPr>
                              <w:t>Users</w:t>
                            </w:r>
                            <w:r w:rsidR="00370512" w:rsidRPr="00D65D92">
                              <w:rPr>
                                <w:sz w:val="28"/>
                                <w:szCs w:val="26"/>
                              </w:rPr>
                              <w:t xml:space="preserve"> can also find</w:t>
                            </w:r>
                            <w:r w:rsidR="00ED3FD7" w:rsidRPr="00D65D92">
                              <w:rPr>
                                <w:sz w:val="28"/>
                                <w:szCs w:val="26"/>
                              </w:rPr>
                              <w:t xml:space="preserve"> scholarships that do not require a </w:t>
                            </w:r>
                            <w:r w:rsidR="00370512" w:rsidRPr="00D65D92">
                              <w:rPr>
                                <w:sz w:val="28"/>
                                <w:szCs w:val="26"/>
                              </w:rPr>
                              <w:t>S</w:t>
                            </w:r>
                            <w:r w:rsidR="008B5E65" w:rsidRPr="00D65D92">
                              <w:rPr>
                                <w:sz w:val="28"/>
                                <w:szCs w:val="26"/>
                              </w:rPr>
                              <w:t xml:space="preserve">ocial Security Number </w:t>
                            </w:r>
                            <w:r w:rsidR="00370512" w:rsidRPr="00D65D92">
                              <w:rPr>
                                <w:sz w:val="28"/>
                                <w:szCs w:val="26"/>
                              </w:rPr>
                              <w:t xml:space="preserve">or ask about </w:t>
                            </w:r>
                            <w:r w:rsidR="00ED3FD7" w:rsidRPr="00D65D92">
                              <w:rPr>
                                <w:sz w:val="28"/>
                                <w:szCs w:val="26"/>
                              </w:rPr>
                              <w:t>citizenship</w:t>
                            </w:r>
                            <w:r w:rsidR="00370512" w:rsidRPr="00D65D92">
                              <w:rPr>
                                <w:sz w:val="28"/>
                                <w:szCs w:val="26"/>
                              </w:rPr>
                              <w:t xml:space="preserve"> status. </w:t>
                            </w:r>
                          </w:p>
                          <w:p w14:paraId="61D079E7" w14:textId="77777777" w:rsidR="009B4D70" w:rsidRPr="00370512" w:rsidRDefault="009B4D70" w:rsidP="00370512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0329FF" id="Text Box 2" o:spid="_x0000_s1029" type="#_x0000_t202" style="position:absolute;margin-left:.75pt;margin-top:19.6pt;width:423.8pt;height:493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" filled="f" stroked="f">
                <v:textbox>
                  <w:txbxContent>
                    <w:p w14:paraId="6435A3FC" w14:textId="77777777" w:rsidR="00370512" w:rsidRPr="009B4D70" w:rsidRDefault="00370512" w:rsidP="00370512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Scholarships</w:t>
                      </w:r>
                      <w:r w:rsidRPr="009B4D70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</w:p>
                    <w:p w14:paraId="78E0DE20" w14:textId="77777777" w:rsidR="00370512" w:rsidRPr="00D65D92" w:rsidRDefault="001873DF" w:rsidP="00D65D92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D65D92">
                        <w:rPr>
                          <w:sz w:val="28"/>
                          <w:szCs w:val="26"/>
                        </w:rPr>
                        <w:t>There are two types of scholarships--need-based and merit-based. Need-based scholarships are awarded to students with financial need. Merit-based scholarships are awarded for academic achievement, volunteer work, or a special talent, trait, or interest.</w:t>
                      </w:r>
                    </w:p>
                    <w:p w14:paraId="65B65AD3" w14:textId="77777777" w:rsidR="001873DF" w:rsidRPr="00D65D92" w:rsidRDefault="001873DF" w:rsidP="00D65D92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1FC72B65" w14:textId="77777777" w:rsidR="00370512" w:rsidRPr="00D65D92" w:rsidRDefault="00370512" w:rsidP="00D65D92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D65D92">
                        <w:rPr>
                          <w:sz w:val="28"/>
                          <w:szCs w:val="26"/>
                        </w:rPr>
                        <w:t>Many scholarships are geared toward particular groups of people; for instance, there are scholarships for women who want to p</w:t>
                      </w:r>
                      <w:r w:rsidR="00ED3FD7" w:rsidRPr="00D65D92">
                        <w:rPr>
                          <w:sz w:val="28"/>
                          <w:szCs w:val="26"/>
                        </w:rPr>
                        <w:t>ursue a career in science. S</w:t>
                      </w:r>
                      <w:r w:rsidRPr="00D65D92">
                        <w:rPr>
                          <w:sz w:val="28"/>
                          <w:szCs w:val="26"/>
                        </w:rPr>
                        <w:t xml:space="preserve">ome </w:t>
                      </w:r>
                      <w:r w:rsidR="00ED3FD7" w:rsidRPr="00D65D92">
                        <w:rPr>
                          <w:sz w:val="28"/>
                          <w:szCs w:val="26"/>
                        </w:rPr>
                        <w:t>scholarships may be</w:t>
                      </w:r>
                      <w:r w:rsidRPr="00D65D92">
                        <w:rPr>
                          <w:sz w:val="28"/>
                          <w:szCs w:val="26"/>
                        </w:rPr>
                        <w:t xml:space="preserve"> available </w:t>
                      </w:r>
                      <w:r w:rsidR="00ED3FD7" w:rsidRPr="00D65D92">
                        <w:rPr>
                          <w:sz w:val="28"/>
                          <w:szCs w:val="26"/>
                        </w:rPr>
                        <w:t>if</w:t>
                      </w:r>
                      <w:r w:rsidRPr="00D65D92">
                        <w:rPr>
                          <w:sz w:val="28"/>
                          <w:szCs w:val="26"/>
                        </w:rPr>
                        <w:t xml:space="preserve"> you</w:t>
                      </w:r>
                      <w:r w:rsidR="0045478F" w:rsidRPr="00D65D92">
                        <w:rPr>
                          <w:sz w:val="28"/>
                          <w:szCs w:val="26"/>
                        </w:rPr>
                        <w:t>r teen</w:t>
                      </w:r>
                      <w:r w:rsidRPr="00D65D92">
                        <w:rPr>
                          <w:sz w:val="28"/>
                          <w:szCs w:val="26"/>
                        </w:rPr>
                        <w:t xml:space="preserve"> come</w:t>
                      </w:r>
                      <w:r w:rsidR="00ED3FD7" w:rsidRPr="00D65D92">
                        <w:rPr>
                          <w:sz w:val="28"/>
                          <w:szCs w:val="26"/>
                        </w:rPr>
                        <w:t>s</w:t>
                      </w:r>
                      <w:r w:rsidRPr="00D65D92">
                        <w:rPr>
                          <w:sz w:val="28"/>
                          <w:szCs w:val="26"/>
                        </w:rPr>
                        <w:t xml:space="preserve"> from a </w:t>
                      </w:r>
                      <w:r w:rsidR="00ED3FD7" w:rsidRPr="00D65D92">
                        <w:rPr>
                          <w:sz w:val="28"/>
                          <w:szCs w:val="26"/>
                        </w:rPr>
                        <w:t>particular</w:t>
                      </w:r>
                      <w:r w:rsidRPr="00D65D92">
                        <w:rPr>
                          <w:sz w:val="28"/>
                          <w:szCs w:val="26"/>
                        </w:rPr>
                        <w:t xml:space="preserve"> background.</w:t>
                      </w:r>
                    </w:p>
                    <w:p w14:paraId="36D873E5" w14:textId="77777777" w:rsidR="00370512" w:rsidRPr="00D65D92" w:rsidRDefault="00370512" w:rsidP="00D65D92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28E2E67E" w14:textId="77777777" w:rsidR="00370512" w:rsidRPr="00D65D92" w:rsidRDefault="00370512" w:rsidP="00D65D92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D65D92">
                        <w:rPr>
                          <w:sz w:val="28"/>
                          <w:szCs w:val="26"/>
                        </w:rPr>
                        <w:t xml:space="preserve">A scholarship might cover the entire cost of tuition, or it might be a one-time award of a few hundred dollars. Either way, it’s worth applying for, because it’ll help reduce the cost of education. </w:t>
                      </w:r>
                    </w:p>
                    <w:p w14:paraId="23B1427F" w14:textId="77777777" w:rsidR="00370512" w:rsidRPr="00D65D92" w:rsidRDefault="00370512" w:rsidP="00D65D92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6250C9FE" w14:textId="77777777" w:rsidR="00370512" w:rsidRPr="00D65D92" w:rsidRDefault="00370512" w:rsidP="00D65D92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D65D92">
                        <w:rPr>
                          <w:sz w:val="28"/>
                          <w:szCs w:val="26"/>
                        </w:rPr>
                        <w:t xml:space="preserve">Washington has a great scholarship search website that is administered by the Washington Student Achievement Council called </w:t>
                      </w:r>
                      <w:hyperlink r:id="rId18" w:history="1">
                        <w:r w:rsidRPr="00D65D92">
                          <w:rPr>
                            <w:rStyle w:val="Hyperlink"/>
                            <w:sz w:val="28"/>
                            <w:szCs w:val="26"/>
                          </w:rPr>
                          <w:t>theWashBoard.org</w:t>
                        </w:r>
                      </w:hyperlink>
                      <w:r w:rsidRPr="00D65D92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5061F688" w14:textId="77777777" w:rsidR="00370512" w:rsidRPr="00D65D92" w:rsidRDefault="00370512" w:rsidP="00D65D92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593B9067" w14:textId="77777777" w:rsidR="00370512" w:rsidRPr="00D65D92" w:rsidRDefault="00370512" w:rsidP="00D65D92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D65D92">
                        <w:rPr>
                          <w:sz w:val="28"/>
                          <w:szCs w:val="26"/>
                        </w:rPr>
                        <w:t xml:space="preserve">Unlike other web-based scholarship searching tools, the goal of </w:t>
                      </w:r>
                      <w:hyperlink r:id="rId19" w:history="1">
                        <w:r w:rsidRPr="00D65D92">
                          <w:rPr>
                            <w:rStyle w:val="Hyperlink"/>
                            <w:sz w:val="28"/>
                            <w:szCs w:val="26"/>
                          </w:rPr>
                          <w:t>theWashboard.org</w:t>
                        </w:r>
                      </w:hyperlink>
                      <w:r w:rsidRPr="00D65D92">
                        <w:rPr>
                          <w:sz w:val="28"/>
                          <w:szCs w:val="26"/>
                        </w:rPr>
                        <w:t xml:space="preserve"> is to connect students with available local and state scholarships. </w:t>
                      </w:r>
                      <w:hyperlink r:id="rId20" w:history="1">
                        <w:r w:rsidRPr="00D65D92">
                          <w:rPr>
                            <w:rStyle w:val="Hyperlink"/>
                            <w:sz w:val="28"/>
                            <w:szCs w:val="26"/>
                          </w:rPr>
                          <w:t>TheWashBoard.org</w:t>
                        </w:r>
                      </w:hyperlink>
                      <w:r w:rsidRPr="00D65D92">
                        <w:rPr>
                          <w:sz w:val="28"/>
                          <w:szCs w:val="26"/>
                        </w:rPr>
                        <w:t xml:space="preserve"> is free to use. They do </w:t>
                      </w:r>
                      <w:r w:rsidRPr="00D65D92">
                        <w:rPr>
                          <w:sz w:val="28"/>
                          <w:szCs w:val="26"/>
                          <w:u w:val="single"/>
                        </w:rPr>
                        <w:t>not</w:t>
                      </w:r>
                      <w:r w:rsidRPr="00D65D92">
                        <w:rPr>
                          <w:sz w:val="28"/>
                          <w:szCs w:val="26"/>
                        </w:rPr>
                        <w:t> use spam, marketing ads or pop-up advertisements on the site.</w:t>
                      </w:r>
                    </w:p>
                    <w:p w14:paraId="5D1FA6D1" w14:textId="77777777" w:rsidR="00370512" w:rsidRPr="00D65D92" w:rsidRDefault="00370512" w:rsidP="00D65D92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224F933E" w14:textId="77777777" w:rsidR="00370512" w:rsidRPr="00D65D92" w:rsidRDefault="00085A2C" w:rsidP="00D65D92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hyperlink r:id="rId21" w:history="1">
                        <w:r w:rsidR="00370512" w:rsidRPr="00D65D92">
                          <w:rPr>
                            <w:rStyle w:val="Hyperlink"/>
                            <w:sz w:val="28"/>
                            <w:szCs w:val="26"/>
                          </w:rPr>
                          <w:t>TheWashBoard.org</w:t>
                        </w:r>
                      </w:hyperlink>
                      <w:r w:rsidR="008B5E65" w:rsidRPr="00D65D92">
                        <w:rPr>
                          <w:sz w:val="28"/>
                          <w:szCs w:val="26"/>
                        </w:rPr>
                        <w:t xml:space="preserve"> finds </w:t>
                      </w:r>
                      <w:r w:rsidR="00370512" w:rsidRPr="00D65D92">
                        <w:rPr>
                          <w:sz w:val="28"/>
                          <w:szCs w:val="26"/>
                        </w:rPr>
                        <w:t>the best potential scholarship</w:t>
                      </w:r>
                      <w:r w:rsidR="001873DF" w:rsidRPr="00D65D9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370512" w:rsidRPr="00D65D92">
                        <w:rPr>
                          <w:sz w:val="28"/>
                          <w:szCs w:val="26"/>
                        </w:rPr>
                        <w:t xml:space="preserve">based on </w:t>
                      </w:r>
                      <w:r w:rsidR="001873DF" w:rsidRPr="00D65D92">
                        <w:rPr>
                          <w:sz w:val="28"/>
                          <w:szCs w:val="26"/>
                        </w:rPr>
                        <w:t>their self-created student profile</w:t>
                      </w:r>
                      <w:r w:rsidR="008B5E65" w:rsidRPr="00D65D92">
                        <w:rPr>
                          <w:sz w:val="28"/>
                          <w:szCs w:val="26"/>
                        </w:rPr>
                        <w:t>.</w:t>
                      </w:r>
                      <w:r w:rsidR="00370512" w:rsidRPr="00D65D92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1873DF" w:rsidRPr="00D65D92">
                        <w:rPr>
                          <w:sz w:val="28"/>
                          <w:szCs w:val="26"/>
                        </w:rPr>
                        <w:t>Users</w:t>
                      </w:r>
                      <w:r w:rsidR="00370512" w:rsidRPr="00D65D92">
                        <w:rPr>
                          <w:sz w:val="28"/>
                          <w:szCs w:val="26"/>
                        </w:rPr>
                        <w:t xml:space="preserve"> can also find</w:t>
                      </w:r>
                      <w:r w:rsidR="00ED3FD7" w:rsidRPr="00D65D92">
                        <w:rPr>
                          <w:sz w:val="28"/>
                          <w:szCs w:val="26"/>
                        </w:rPr>
                        <w:t xml:space="preserve"> scholarships that do not require a </w:t>
                      </w:r>
                      <w:r w:rsidR="00370512" w:rsidRPr="00D65D92">
                        <w:rPr>
                          <w:sz w:val="28"/>
                          <w:szCs w:val="26"/>
                        </w:rPr>
                        <w:t>S</w:t>
                      </w:r>
                      <w:r w:rsidR="008B5E65" w:rsidRPr="00D65D92">
                        <w:rPr>
                          <w:sz w:val="28"/>
                          <w:szCs w:val="26"/>
                        </w:rPr>
                        <w:t xml:space="preserve">ocial Security Number </w:t>
                      </w:r>
                      <w:r w:rsidR="00370512" w:rsidRPr="00D65D92">
                        <w:rPr>
                          <w:sz w:val="28"/>
                          <w:szCs w:val="26"/>
                        </w:rPr>
                        <w:t xml:space="preserve">or ask about </w:t>
                      </w:r>
                      <w:r w:rsidR="00ED3FD7" w:rsidRPr="00D65D92">
                        <w:rPr>
                          <w:sz w:val="28"/>
                          <w:szCs w:val="26"/>
                        </w:rPr>
                        <w:t>citizenship</w:t>
                      </w:r>
                      <w:r w:rsidR="00370512" w:rsidRPr="00D65D92">
                        <w:rPr>
                          <w:sz w:val="28"/>
                          <w:szCs w:val="26"/>
                        </w:rPr>
                        <w:t xml:space="preserve"> status. </w:t>
                      </w:r>
                    </w:p>
                    <w:p w14:paraId="61D079E7" w14:textId="77777777" w:rsidR="009B4D70" w:rsidRPr="00370512" w:rsidRDefault="009B4D70" w:rsidP="00370512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C49BB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1FD244D" wp14:editId="47669389">
                <wp:simplePos x="0" y="0"/>
                <wp:positionH relativeFrom="margin">
                  <wp:align>right</wp:align>
                </wp:positionH>
                <wp:positionV relativeFrom="paragraph">
                  <wp:posOffset>6513896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C2415F" w14:textId="77777777" w:rsidR="00CA36F6" w:rsidRPr="003C49BB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3C49B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FD244D" id="Text Box 8" o:spid="_x0000_s1030" type="#_x0000_t202" style="position:absolute;margin-left:523.85pt;margin-top:512.9pt;width:575.0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" fillcolor="#c59dc3 [1945]" stroked="f" strokeweight=".5pt">
                <v:textbox>
                  <w:txbxContent>
                    <w:p w14:paraId="06C2415F" w14:textId="77777777" w:rsidR="00CA36F6" w:rsidRPr="003C49BB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3C49BB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536C862" wp14:editId="61B23ABB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647BA6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536C862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D647BA6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D83FDB1" wp14:editId="1BA8160B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7DA5057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D48EBF3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7190D205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5BD5F6B0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A6594EE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60F43E1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83FDB1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27DA5057" w14:textId="77777777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D48EBF3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7190D205" w14:textId="77777777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5BD5F6B0" w14:textId="77777777" w:rsidR="00F35BE3" w:rsidRDefault="00F35BE3" w:rsidP="00874387">
                      <w:pPr>
                        <w:pStyle w:val="NoSpacing"/>
                      </w:pPr>
                    </w:p>
                    <w:p w14:paraId="3A6594EE" w14:textId="77777777" w:rsidR="00F35BE3" w:rsidRDefault="00F35BE3" w:rsidP="00874387">
                      <w:pPr>
                        <w:pStyle w:val="NoSpacing"/>
                      </w:pPr>
                    </w:p>
                    <w:p w14:paraId="660F43E1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556727E4" w14:textId="77777777" w:rsidR="001B2141" w:rsidRDefault="00D65D92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A6253F4" wp14:editId="493B74B5">
                <wp:simplePos x="0" y="0"/>
                <wp:positionH relativeFrom="column">
                  <wp:posOffset>2295525</wp:posOffset>
                </wp:positionH>
                <wp:positionV relativeFrom="paragraph">
                  <wp:posOffset>66675</wp:posOffset>
                </wp:positionV>
                <wp:extent cx="4890135" cy="476250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47625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6DC2C8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p w14:paraId="35D6514B" w14:textId="77777777" w:rsidR="00781C88" w:rsidRPr="00696E04" w:rsidRDefault="00781C88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 xml:space="preserve">Family </w:t>
                            </w:r>
                            <w:r w:rsidR="003E771B">
                              <w:rPr>
                                <w:b/>
                                <w:sz w:val="28"/>
                                <w:szCs w:val="28"/>
                              </w:rPr>
                              <w:t>Event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79F96D87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70EBD897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6253F4" id="_x0000_s1033" type="#_x0000_t202" style="position:absolute;margin-left:180.75pt;margin-top:5.25pt;width:385.05pt;height:3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" filled="f" strokecolor="#d9d9d9">
                <v:textbox>
                  <w:txbxContent>
                    <w:p w14:paraId="486DC2C8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p w14:paraId="35D6514B" w14:textId="77777777" w:rsidR="00781C88" w:rsidRPr="00696E04" w:rsidRDefault="00781C88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696E04">
                        <w:rPr>
                          <w:b/>
                          <w:sz w:val="28"/>
                          <w:szCs w:val="28"/>
                        </w:rPr>
                        <w:t xml:space="preserve">Family </w:t>
                      </w:r>
                      <w:r w:rsidR="003E771B">
                        <w:rPr>
                          <w:b/>
                          <w:sz w:val="28"/>
                          <w:szCs w:val="28"/>
                        </w:rPr>
                        <w:t>Event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79F96D87" w14:textId="77777777"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70EBD897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FE1EC7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8F91F05" wp14:editId="5827BF6F">
                <wp:simplePos x="0" y="0"/>
                <wp:positionH relativeFrom="column">
                  <wp:posOffset>9605</wp:posOffset>
                </wp:positionH>
                <wp:positionV relativeFrom="paragraph">
                  <wp:posOffset>255494</wp:posOffset>
                </wp:positionV>
                <wp:extent cx="2184971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4971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A892F2" w14:textId="77777777" w:rsidR="00C7202C" w:rsidRPr="009B4D70" w:rsidRDefault="000E0CED" w:rsidP="00D65D92">
                            <w:pPr>
                              <w:pStyle w:val="Heading1"/>
                              <w:spacing w:line="276" w:lineRule="auto"/>
                              <w:rPr>
                                <w:rFonts w:eastAsia="Times New Roman"/>
                                <w:sz w:val="24"/>
                                <w:szCs w:val="26"/>
                              </w:rPr>
                            </w:pPr>
                            <w:r w:rsidRPr="009B4D70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MYTH:</w:t>
                            </w:r>
                            <w:r w:rsidRPr="009B4D70">
                              <w:rPr>
                                <w:rFonts w:ascii="Myriad Pro" w:hAnsi="Myriad Pro" w:cs="Arial"/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45478F">
                              <w:rPr>
                                <w:rFonts w:ascii="Trebuchet MS" w:hAnsi="Trebuchet MS" w:cs="Arial"/>
                                <w:color w:val="000000" w:themeColor="text1"/>
                                <w:sz w:val="24"/>
                                <w:szCs w:val="26"/>
                              </w:rPr>
                              <w:t>S</w:t>
                            </w:r>
                            <w:r w:rsidR="0045478F" w:rsidRPr="0045478F">
                              <w:rPr>
                                <w:rFonts w:ascii="Trebuchet MS" w:hAnsi="Trebuchet MS" w:cs="Arial"/>
                                <w:color w:val="000000" w:themeColor="text1"/>
                                <w:sz w:val="24"/>
                                <w:szCs w:val="26"/>
                              </w:rPr>
                              <w:t>cholarship aren’t worth the effort.</w:t>
                            </w:r>
                          </w:p>
                          <w:p w14:paraId="5A1A0E5A" w14:textId="77777777" w:rsidR="000E0CED" w:rsidRPr="009B4D70" w:rsidRDefault="000E0CED" w:rsidP="00D65D92">
                            <w:pPr>
                              <w:spacing w:after="0"/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</w:p>
                          <w:p w14:paraId="34A574A1" w14:textId="77777777" w:rsidR="0045478F" w:rsidRPr="0045478F" w:rsidRDefault="000E0CED" w:rsidP="00D65D92">
                            <w:pPr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  <w:r w:rsidRPr="009B4D70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REALITY</w:t>
                            </w:r>
                            <w:r w:rsidRPr="009B4D70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Pr="009B4D70">
                              <w:rPr>
                                <w:rFonts w:ascii="Myriad Pro" w:hAnsi="Myriad Pro"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45478F" w:rsidRPr="0045478F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Crazy! If someone offered you a part-time job for $50 an hour, would you take it? Of course you would! </w:t>
                            </w:r>
                          </w:p>
                          <w:p w14:paraId="4A780779" w14:textId="77777777" w:rsidR="0045478F" w:rsidRDefault="001873DF" w:rsidP="00D65D92">
                            <w:pPr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  <w:r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Think about </w:t>
                            </w:r>
                            <w:r w:rsidR="000B7F6B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applying for scholarships </w:t>
                            </w:r>
                            <w:r w:rsidR="0045478F" w:rsidRPr="0045478F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as a part-time job. If you spend 20 hours searching and applying for scholarships and </w:t>
                            </w:r>
                            <w:r w:rsidR="000B7F6B">
                              <w:rPr>
                                <w:rFonts w:cs="Arial"/>
                                <w:sz w:val="24"/>
                                <w:szCs w:val="26"/>
                              </w:rPr>
                              <w:t>are awarded</w:t>
                            </w:r>
                            <w:r w:rsidR="0045478F" w:rsidRPr="0045478F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just one $1,000 scholarship, you just earned $50 an hour for your efforts. </w:t>
                            </w:r>
                          </w:p>
                          <w:p w14:paraId="79C395A1" w14:textId="77777777" w:rsidR="0045478F" w:rsidRPr="0045478F" w:rsidRDefault="0045478F" w:rsidP="00D65D92">
                            <w:pPr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  <w:r w:rsidRPr="0045478F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Do the math – scholarships are definitely worth your time! </w:t>
                            </w:r>
                          </w:p>
                          <w:p w14:paraId="5F50382C" w14:textId="77777777" w:rsidR="0045478F" w:rsidRPr="0045478F" w:rsidRDefault="00FE1EC7" w:rsidP="00D65D92">
                            <w:pPr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  <w:r>
                              <w:rPr>
                                <w:rFonts w:cs="Arial"/>
                                <w:sz w:val="24"/>
                                <w:szCs w:val="26"/>
                              </w:rPr>
                              <w:t>Be sure to follow the directions, share your story, and have someone proofread your application. U</w:t>
                            </w:r>
                            <w:r w:rsidR="0045478F" w:rsidRPr="0045478F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se a free online scholarship search service, such as </w:t>
                            </w:r>
                            <w:hyperlink r:id="rId22" w:history="1">
                              <w:r w:rsidR="0045478F" w:rsidRPr="00FE1EC7">
                                <w:rPr>
                                  <w:rStyle w:val="Hyperlink"/>
                                  <w:rFonts w:cs="Arial"/>
                                  <w:sz w:val="24"/>
                                  <w:szCs w:val="26"/>
                                </w:rPr>
                                <w:t>th</w:t>
                              </w:r>
                              <w:r w:rsidR="008B5E65" w:rsidRPr="00FE1EC7">
                                <w:rPr>
                                  <w:rStyle w:val="Hyperlink"/>
                                  <w:rFonts w:cs="Arial"/>
                                  <w:sz w:val="24"/>
                                  <w:szCs w:val="26"/>
                                </w:rPr>
                                <w:t>eWashB</w:t>
                              </w:r>
                              <w:r w:rsidR="0045478F" w:rsidRPr="00FE1EC7">
                                <w:rPr>
                                  <w:rStyle w:val="Hyperlink"/>
                                  <w:rFonts w:cs="Arial"/>
                                  <w:sz w:val="24"/>
                                  <w:szCs w:val="26"/>
                                </w:rPr>
                                <w:t>oard.org</w:t>
                              </w:r>
                            </w:hyperlink>
                            <w:r w:rsidR="0045478F" w:rsidRPr="0045478F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, to help you identify the scholarships you are eligible for and then start applying. </w:t>
                            </w:r>
                          </w:p>
                          <w:p w14:paraId="2387E566" w14:textId="77777777" w:rsidR="00DE4EC4" w:rsidRPr="0045478F" w:rsidRDefault="0045478F" w:rsidP="00D65D92">
                            <w:pPr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  <w:r w:rsidRPr="0045478F">
                              <w:rPr>
                                <w:rFonts w:cs="Arial"/>
                                <w:sz w:val="24"/>
                                <w:szCs w:val="26"/>
                              </w:rPr>
                              <w:t>Remember, if you don’t submit any applications, you won’t have a chance to win free money for college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F91F05" id="Text Box 9" o:spid="_x0000_s1034" type="#_x0000_t202" style="position:absolute;margin-left:.75pt;margin-top:20.1pt;width:172.05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" filled="f" stroked="f" strokeweight=".5pt">
                <v:textbox>
                  <w:txbxContent>
                    <w:p w14:paraId="2CA892F2" w14:textId="77777777" w:rsidR="00C7202C" w:rsidRPr="009B4D70" w:rsidRDefault="000E0CED" w:rsidP="00D65D92">
                      <w:pPr>
                        <w:pStyle w:val="Heading1"/>
                        <w:spacing w:line="276" w:lineRule="auto"/>
                        <w:rPr>
                          <w:rFonts w:eastAsia="Times New Roman"/>
                          <w:sz w:val="24"/>
                          <w:szCs w:val="26"/>
                        </w:rPr>
                      </w:pPr>
                      <w:r w:rsidRPr="009B4D70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MYTH:</w:t>
                      </w:r>
                      <w:r w:rsidRPr="009B4D70">
                        <w:rPr>
                          <w:rFonts w:ascii="Myriad Pro" w:hAnsi="Myriad Pro" w:cs="Arial"/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r w:rsidR="0045478F">
                        <w:rPr>
                          <w:rFonts w:ascii="Trebuchet MS" w:hAnsi="Trebuchet MS" w:cs="Arial"/>
                          <w:color w:val="000000" w:themeColor="text1"/>
                          <w:sz w:val="24"/>
                          <w:szCs w:val="26"/>
                        </w:rPr>
                        <w:t>S</w:t>
                      </w:r>
                      <w:r w:rsidR="0045478F" w:rsidRPr="0045478F">
                        <w:rPr>
                          <w:rFonts w:ascii="Trebuchet MS" w:hAnsi="Trebuchet MS" w:cs="Arial"/>
                          <w:color w:val="000000" w:themeColor="text1"/>
                          <w:sz w:val="24"/>
                          <w:szCs w:val="26"/>
                        </w:rPr>
                        <w:t>cholarship aren’t worth the effort.</w:t>
                      </w:r>
                    </w:p>
                    <w:p w14:paraId="5A1A0E5A" w14:textId="77777777" w:rsidR="000E0CED" w:rsidRPr="009B4D70" w:rsidRDefault="000E0CED" w:rsidP="00D65D92">
                      <w:pPr>
                        <w:spacing w:after="0"/>
                        <w:rPr>
                          <w:rFonts w:cs="Arial"/>
                          <w:sz w:val="24"/>
                          <w:szCs w:val="26"/>
                        </w:rPr>
                      </w:pPr>
                    </w:p>
                    <w:p w14:paraId="34A574A1" w14:textId="77777777" w:rsidR="0045478F" w:rsidRPr="0045478F" w:rsidRDefault="000E0CED" w:rsidP="00D65D92">
                      <w:pPr>
                        <w:rPr>
                          <w:rFonts w:cs="Arial"/>
                          <w:sz w:val="24"/>
                          <w:szCs w:val="26"/>
                        </w:rPr>
                      </w:pPr>
                      <w:r w:rsidRPr="009B4D70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REALITY</w:t>
                      </w:r>
                      <w:r w:rsidRPr="009B4D70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Pr="009B4D70">
                        <w:rPr>
                          <w:rFonts w:ascii="Myriad Pro" w:hAnsi="Myriad Pro" w:cs="Arial"/>
                          <w:sz w:val="24"/>
                          <w:szCs w:val="26"/>
                        </w:rPr>
                        <w:t xml:space="preserve"> </w:t>
                      </w:r>
                      <w:r w:rsidR="0045478F" w:rsidRPr="0045478F">
                        <w:rPr>
                          <w:rFonts w:cs="Arial"/>
                          <w:sz w:val="24"/>
                          <w:szCs w:val="26"/>
                        </w:rPr>
                        <w:t xml:space="preserve">Crazy! If someone offered you a part-time job for $50 an hour, would you take it? Of course you would! </w:t>
                      </w:r>
                    </w:p>
                    <w:p w14:paraId="4A780779" w14:textId="77777777" w:rsidR="0045478F" w:rsidRDefault="001873DF" w:rsidP="00D65D92">
                      <w:pPr>
                        <w:rPr>
                          <w:rFonts w:cs="Arial"/>
                          <w:sz w:val="24"/>
                          <w:szCs w:val="26"/>
                        </w:rPr>
                      </w:pPr>
                      <w:r>
                        <w:rPr>
                          <w:rFonts w:cs="Arial"/>
                          <w:sz w:val="24"/>
                          <w:szCs w:val="26"/>
                        </w:rPr>
                        <w:t xml:space="preserve">Think about </w:t>
                      </w:r>
                      <w:r w:rsidR="000B7F6B">
                        <w:rPr>
                          <w:rFonts w:cs="Arial"/>
                          <w:sz w:val="24"/>
                          <w:szCs w:val="26"/>
                        </w:rPr>
                        <w:t xml:space="preserve">applying for scholarships </w:t>
                      </w:r>
                      <w:r w:rsidR="0045478F" w:rsidRPr="0045478F">
                        <w:rPr>
                          <w:rFonts w:cs="Arial"/>
                          <w:sz w:val="24"/>
                          <w:szCs w:val="26"/>
                        </w:rPr>
                        <w:t xml:space="preserve">as a part-time job. If you spend 20 hours searching and applying for scholarships and </w:t>
                      </w:r>
                      <w:r w:rsidR="000B7F6B">
                        <w:rPr>
                          <w:rFonts w:cs="Arial"/>
                          <w:sz w:val="24"/>
                          <w:szCs w:val="26"/>
                        </w:rPr>
                        <w:t>are awarded</w:t>
                      </w:r>
                      <w:r w:rsidR="0045478F" w:rsidRPr="0045478F">
                        <w:rPr>
                          <w:rFonts w:cs="Arial"/>
                          <w:sz w:val="24"/>
                          <w:szCs w:val="26"/>
                        </w:rPr>
                        <w:t xml:space="preserve"> just one $1,000 scholarship, you just earned $50 an hour for your efforts. </w:t>
                      </w:r>
                    </w:p>
                    <w:p w14:paraId="79C395A1" w14:textId="77777777" w:rsidR="0045478F" w:rsidRPr="0045478F" w:rsidRDefault="0045478F" w:rsidP="00D65D92">
                      <w:pPr>
                        <w:rPr>
                          <w:rFonts w:cs="Arial"/>
                          <w:sz w:val="24"/>
                          <w:szCs w:val="26"/>
                        </w:rPr>
                      </w:pPr>
                      <w:r w:rsidRPr="0045478F">
                        <w:rPr>
                          <w:rFonts w:cs="Arial"/>
                          <w:sz w:val="24"/>
                          <w:szCs w:val="26"/>
                        </w:rPr>
                        <w:t xml:space="preserve">Do the math – scholarships are definitely worth your time! </w:t>
                      </w:r>
                    </w:p>
                    <w:p w14:paraId="5F50382C" w14:textId="77777777" w:rsidR="0045478F" w:rsidRPr="0045478F" w:rsidRDefault="00FE1EC7" w:rsidP="00D65D92">
                      <w:pPr>
                        <w:rPr>
                          <w:rFonts w:cs="Arial"/>
                          <w:sz w:val="24"/>
                          <w:szCs w:val="26"/>
                        </w:rPr>
                      </w:pPr>
                      <w:r>
                        <w:rPr>
                          <w:rFonts w:cs="Arial"/>
                          <w:sz w:val="24"/>
                          <w:szCs w:val="26"/>
                        </w:rPr>
                        <w:t>Be sure to follow the directions, share your story, and have someone proofread your application. U</w:t>
                      </w:r>
                      <w:r w:rsidR="0045478F" w:rsidRPr="0045478F">
                        <w:rPr>
                          <w:rFonts w:cs="Arial"/>
                          <w:sz w:val="24"/>
                          <w:szCs w:val="26"/>
                        </w:rPr>
                        <w:t xml:space="preserve">se a free online scholarship search service, such as </w:t>
                      </w:r>
                      <w:hyperlink r:id="rId23" w:history="1">
                        <w:r w:rsidR="0045478F" w:rsidRPr="00FE1EC7">
                          <w:rPr>
                            <w:rStyle w:val="Hyperlink"/>
                            <w:rFonts w:cs="Arial"/>
                            <w:sz w:val="24"/>
                            <w:szCs w:val="26"/>
                          </w:rPr>
                          <w:t>th</w:t>
                        </w:r>
                        <w:r w:rsidR="008B5E65" w:rsidRPr="00FE1EC7">
                          <w:rPr>
                            <w:rStyle w:val="Hyperlink"/>
                            <w:rFonts w:cs="Arial"/>
                            <w:sz w:val="24"/>
                            <w:szCs w:val="26"/>
                          </w:rPr>
                          <w:t>eWashB</w:t>
                        </w:r>
                        <w:r w:rsidR="0045478F" w:rsidRPr="00FE1EC7">
                          <w:rPr>
                            <w:rStyle w:val="Hyperlink"/>
                            <w:rFonts w:cs="Arial"/>
                            <w:sz w:val="24"/>
                            <w:szCs w:val="26"/>
                          </w:rPr>
                          <w:t>oard.org</w:t>
                        </w:r>
                      </w:hyperlink>
                      <w:r w:rsidR="0045478F" w:rsidRPr="0045478F">
                        <w:rPr>
                          <w:rFonts w:cs="Arial"/>
                          <w:sz w:val="24"/>
                          <w:szCs w:val="26"/>
                        </w:rPr>
                        <w:t xml:space="preserve">, to help you identify the scholarships you are eligible for and then start applying. </w:t>
                      </w:r>
                    </w:p>
                    <w:p w14:paraId="2387E566" w14:textId="77777777" w:rsidR="00DE4EC4" w:rsidRPr="0045478F" w:rsidRDefault="0045478F" w:rsidP="00D65D92">
                      <w:pPr>
                        <w:rPr>
                          <w:rFonts w:cs="Arial"/>
                          <w:sz w:val="24"/>
                          <w:szCs w:val="26"/>
                        </w:rPr>
                      </w:pPr>
                      <w:r w:rsidRPr="0045478F">
                        <w:rPr>
                          <w:rFonts w:cs="Arial"/>
                          <w:sz w:val="24"/>
                          <w:szCs w:val="26"/>
                        </w:rPr>
                        <w:t>Remember, if you don’t submit any applications, you won’t have a chance to win free money for college!</w:t>
                      </w: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7E7DD25" wp14:editId="651B836B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18024F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181D4F58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77990C0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E7DD25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418024F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181D4F58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377990C0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17231C3" w14:textId="77777777" w:rsidR="00671A4B" w:rsidRP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B8D9BCD" wp14:editId="329EF1F2">
                <wp:simplePos x="0" y="0"/>
                <wp:positionH relativeFrom="column">
                  <wp:posOffset>2371725</wp:posOffset>
                </wp:positionH>
                <wp:positionV relativeFrom="paragraph">
                  <wp:posOffset>4582160</wp:posOffset>
                </wp:positionV>
                <wp:extent cx="4922352" cy="3154045"/>
                <wp:effectExtent l="0" t="0" r="0" b="825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2352" cy="31540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8466B0" w14:textId="77777777" w:rsidR="001B2141" w:rsidRPr="00D65D92" w:rsidRDefault="00BF154F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8"/>
                              </w:rPr>
                            </w:pPr>
                            <w:r w:rsidRPr="00D65D92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Student Checklist</w:t>
                            </w:r>
                            <w:r w:rsidRPr="00D65D92">
                              <w:rPr>
                                <w:rFonts w:ascii="Myriad Pro" w:hAnsi="Myriad Pro"/>
                                <w:sz w:val="38"/>
                              </w:rPr>
                              <w:t xml:space="preserve"> </w:t>
                            </w:r>
                          </w:p>
                          <w:p w14:paraId="46646C6B" w14:textId="77777777" w:rsidR="00287F5E" w:rsidRPr="00D65D92" w:rsidRDefault="00287F5E" w:rsidP="00D65D92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 w:rsidRPr="00D65D92">
                              <w:rPr>
                                <w:b/>
                                <w:sz w:val="28"/>
                                <w:szCs w:val="24"/>
                              </w:rPr>
                              <w:t xml:space="preserve">Update your profile on </w:t>
                            </w:r>
                            <w:hyperlink r:id="rId24" w:history="1">
                              <w:r w:rsidRPr="00D65D92">
                                <w:rPr>
                                  <w:rStyle w:val="Hyperlink"/>
                                  <w:b/>
                                  <w:sz w:val="28"/>
                                  <w:szCs w:val="24"/>
                                </w:rPr>
                                <w:t>theWashboard.org</w:t>
                              </w:r>
                            </w:hyperlink>
                            <w:r w:rsidRPr="00D65D92">
                              <w:rPr>
                                <w:sz w:val="28"/>
                                <w:szCs w:val="24"/>
                              </w:rPr>
                              <w:t xml:space="preserve"> and discover your scholarship matches. </w:t>
                            </w:r>
                          </w:p>
                          <w:p w14:paraId="15A00FBA" w14:textId="77777777" w:rsidR="009E0635" w:rsidRPr="00D65D92" w:rsidRDefault="00287F5E" w:rsidP="00D65D92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 w:rsidRPr="00D65D92">
                              <w:rPr>
                                <w:b/>
                                <w:sz w:val="28"/>
                                <w:szCs w:val="24"/>
                              </w:rPr>
                              <w:t>Continue</w:t>
                            </w:r>
                            <w:r w:rsidR="009E0635" w:rsidRPr="00D65D92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preparing for the ACT/SAT. </w:t>
                            </w:r>
                          </w:p>
                          <w:p w14:paraId="388817A8" w14:textId="77777777" w:rsidR="00D65D92" w:rsidRPr="00D65D92" w:rsidRDefault="00D65D92" w:rsidP="00D65D92">
                            <w:pPr>
                              <w:pStyle w:val="NoSpacing"/>
                              <w:ind w:left="720"/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</w:p>
                          <w:p w14:paraId="58004DA3" w14:textId="77777777" w:rsidR="00854BA0" w:rsidRPr="00D65D92" w:rsidRDefault="00854BA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</w:pPr>
                            <w:r w:rsidRPr="00D65D92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Family Checklist</w:t>
                            </w:r>
                          </w:p>
                          <w:p w14:paraId="1EAF5C9B" w14:textId="77777777" w:rsidR="001C5D6A" w:rsidRPr="00D65D92" w:rsidRDefault="001C5D6A" w:rsidP="00D65D92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D65D92">
                              <w:rPr>
                                <w:b/>
                                <w:sz w:val="28"/>
                                <w:szCs w:val="24"/>
                              </w:rPr>
                              <w:t xml:space="preserve">Become familiar with </w:t>
                            </w:r>
                            <w:hyperlink r:id="rId25" w:history="1">
                              <w:r w:rsidR="00287F5E" w:rsidRPr="00D65D92">
                                <w:rPr>
                                  <w:rStyle w:val="Hyperlink"/>
                                  <w:b/>
                                  <w:sz w:val="28"/>
                                  <w:szCs w:val="24"/>
                                </w:rPr>
                                <w:t>theWashboard.org</w:t>
                              </w:r>
                            </w:hyperlink>
                            <w:r w:rsidR="00287F5E" w:rsidRPr="00D65D92">
                              <w:rPr>
                                <w:sz w:val="28"/>
                                <w:szCs w:val="24"/>
                              </w:rPr>
                              <w:t xml:space="preserve">. Help your teen create or update a profile and start searching. </w:t>
                            </w:r>
                          </w:p>
                          <w:p w14:paraId="4880597C" w14:textId="77777777" w:rsidR="009B4D70" w:rsidRPr="00D65D92" w:rsidRDefault="009E0635" w:rsidP="00D65D92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D65D9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Help your child prepare for college admission tests</w:t>
                            </w:r>
                            <w:r w:rsidRPr="00D65D92">
                              <w:rPr>
                                <w:rFonts w:ascii="Trebuchet MS" w:hAnsi="Trebuchet MS"/>
                                <w:sz w:val="28"/>
                                <w:szCs w:val="24"/>
                              </w:rPr>
                              <w:t>. Many juniors take college admission tests, such as the SAT and the ACT, in the spring so they can get a head start on planning for college.</w:t>
                            </w:r>
                          </w:p>
                          <w:p w14:paraId="7EF5C635" w14:textId="77777777" w:rsidR="00854BA0" w:rsidRPr="00D65D92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35C1C921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8D9BCD" id="_x0000_s1036" type="#_x0000_t202" style="position:absolute;margin-left:186.75pt;margin-top:360.8pt;width:387.6pt;height:248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" fillcolor="#e1eee8 [663]" stroked="f">
                <v:textbox>
                  <w:txbxContent>
                    <w:p w14:paraId="648466B0" w14:textId="77777777" w:rsidR="001B2141" w:rsidRPr="00D65D92" w:rsidRDefault="00BF154F" w:rsidP="005D5656">
                      <w:pPr>
                        <w:pStyle w:val="NoSpacing"/>
                        <w:rPr>
                          <w:rFonts w:ascii="Myriad Pro" w:hAnsi="Myriad Pro"/>
                          <w:sz w:val="38"/>
                        </w:rPr>
                      </w:pPr>
                      <w:r w:rsidRPr="00D65D92">
                        <w:rPr>
                          <w:rFonts w:ascii="Myriad Pro" w:hAnsi="Myriad Pro"/>
                          <w:b/>
                          <w:sz w:val="38"/>
                        </w:rPr>
                        <w:t>Student Checklist</w:t>
                      </w:r>
                      <w:r w:rsidRPr="00D65D92">
                        <w:rPr>
                          <w:rFonts w:ascii="Myriad Pro" w:hAnsi="Myriad Pro"/>
                          <w:sz w:val="38"/>
                        </w:rPr>
                        <w:t xml:space="preserve"> </w:t>
                      </w:r>
                    </w:p>
                    <w:p w14:paraId="46646C6B" w14:textId="77777777" w:rsidR="00287F5E" w:rsidRPr="00D65D92" w:rsidRDefault="00287F5E" w:rsidP="00D65D92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r w:rsidRPr="00D65D92">
                        <w:rPr>
                          <w:b/>
                          <w:sz w:val="28"/>
                          <w:szCs w:val="24"/>
                        </w:rPr>
                        <w:t xml:space="preserve">Update your profile on </w:t>
                      </w:r>
                      <w:hyperlink r:id="rId26" w:history="1">
                        <w:r w:rsidRPr="00D65D92">
                          <w:rPr>
                            <w:rStyle w:val="Hyperlink"/>
                            <w:b/>
                            <w:sz w:val="28"/>
                            <w:szCs w:val="24"/>
                          </w:rPr>
                          <w:t>theWashboard.org</w:t>
                        </w:r>
                      </w:hyperlink>
                      <w:r w:rsidRPr="00D65D92">
                        <w:rPr>
                          <w:sz w:val="28"/>
                          <w:szCs w:val="24"/>
                        </w:rPr>
                        <w:t xml:space="preserve"> and discover your scholarship matches. </w:t>
                      </w:r>
                    </w:p>
                    <w:p w14:paraId="15A00FBA" w14:textId="77777777" w:rsidR="009E0635" w:rsidRPr="00D65D92" w:rsidRDefault="00287F5E" w:rsidP="00D65D92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r w:rsidRPr="00D65D92">
                        <w:rPr>
                          <w:b/>
                          <w:sz w:val="28"/>
                          <w:szCs w:val="24"/>
                        </w:rPr>
                        <w:t>Continue</w:t>
                      </w:r>
                      <w:r w:rsidR="009E0635" w:rsidRPr="00D65D92">
                        <w:rPr>
                          <w:b/>
                          <w:sz w:val="28"/>
                          <w:szCs w:val="24"/>
                        </w:rPr>
                        <w:t xml:space="preserve"> preparing for the ACT/SAT. </w:t>
                      </w:r>
                    </w:p>
                    <w:p w14:paraId="388817A8" w14:textId="77777777" w:rsidR="00D65D92" w:rsidRPr="00D65D92" w:rsidRDefault="00D65D92" w:rsidP="00D65D92">
                      <w:pPr>
                        <w:pStyle w:val="NoSpacing"/>
                        <w:ind w:left="720"/>
                        <w:rPr>
                          <w:b/>
                          <w:sz w:val="28"/>
                          <w:szCs w:val="24"/>
                        </w:rPr>
                      </w:pPr>
                    </w:p>
                    <w:p w14:paraId="58004DA3" w14:textId="77777777" w:rsidR="00854BA0" w:rsidRPr="00D65D92" w:rsidRDefault="00854BA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8"/>
                        </w:rPr>
                      </w:pPr>
                      <w:r w:rsidRPr="00D65D92">
                        <w:rPr>
                          <w:rFonts w:ascii="Myriad Pro" w:hAnsi="Myriad Pro"/>
                          <w:b/>
                          <w:sz w:val="38"/>
                        </w:rPr>
                        <w:t>Family Checklist</w:t>
                      </w:r>
                    </w:p>
                    <w:p w14:paraId="1EAF5C9B" w14:textId="77777777" w:rsidR="001C5D6A" w:rsidRPr="00D65D92" w:rsidRDefault="001C5D6A" w:rsidP="00D65D92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sz w:val="28"/>
                          <w:szCs w:val="24"/>
                        </w:rPr>
                      </w:pPr>
                      <w:r w:rsidRPr="00D65D92">
                        <w:rPr>
                          <w:b/>
                          <w:sz w:val="28"/>
                          <w:szCs w:val="24"/>
                        </w:rPr>
                        <w:t xml:space="preserve">Become familiar with </w:t>
                      </w:r>
                      <w:hyperlink r:id="rId27" w:history="1">
                        <w:r w:rsidR="00287F5E" w:rsidRPr="00D65D92">
                          <w:rPr>
                            <w:rStyle w:val="Hyperlink"/>
                            <w:b/>
                            <w:sz w:val="28"/>
                            <w:szCs w:val="24"/>
                          </w:rPr>
                          <w:t>theWashboard.org</w:t>
                        </w:r>
                      </w:hyperlink>
                      <w:r w:rsidR="00287F5E" w:rsidRPr="00D65D92">
                        <w:rPr>
                          <w:sz w:val="28"/>
                          <w:szCs w:val="24"/>
                        </w:rPr>
                        <w:t xml:space="preserve">. Help your teen create or update a profile and start searching. </w:t>
                      </w:r>
                    </w:p>
                    <w:p w14:paraId="4880597C" w14:textId="77777777" w:rsidR="009B4D70" w:rsidRPr="00D65D92" w:rsidRDefault="009E0635" w:rsidP="00D65D92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sz w:val="28"/>
                          <w:szCs w:val="24"/>
                        </w:rPr>
                      </w:pPr>
                      <w:r w:rsidRPr="00D65D9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Help your child prepare for college admission tests</w:t>
                      </w:r>
                      <w:r w:rsidRPr="00D65D92">
                        <w:rPr>
                          <w:rFonts w:ascii="Trebuchet MS" w:hAnsi="Trebuchet MS"/>
                          <w:sz w:val="28"/>
                          <w:szCs w:val="24"/>
                        </w:rPr>
                        <w:t>. Many juniors take college admission tests, such as the SAT and the ACT, in the spring so they can get a head start on planning for college.</w:t>
                      </w:r>
                    </w:p>
                    <w:p w14:paraId="7EF5C635" w14:textId="77777777" w:rsidR="00854BA0" w:rsidRPr="00D65D92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8"/>
                        </w:rPr>
                      </w:pPr>
                    </w:p>
                    <w:p w14:paraId="35C1C921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9828AB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132FEDED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8E9B80" w14:textId="77777777" w:rsidR="00085A2C" w:rsidRDefault="00085A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2E6047" w14:textId="77777777" w:rsidR="007C0BC8" w:rsidRDefault="007C0BC8" w:rsidP="007C0BC8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372146BC" wp14:editId="12A3611B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BFAB42C" w14:textId="77777777" w:rsidR="00085A2C" w:rsidRDefault="00085A2C" w:rsidP="00085A2C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1AA926" w14:textId="77777777" w:rsidR="00085A2C" w:rsidRDefault="00085A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B4AF1A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32B21912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37EC3C" w14:textId="77777777" w:rsidR="00085A2C" w:rsidRDefault="00085A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8F0793" w14:textId="77777777" w:rsidR="00085A2C" w:rsidRDefault="00085A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52154" w14:textId="77777777" w:rsidR="00085A2C" w:rsidRDefault="00085A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57B05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DD040D"/>
    <w:multiLevelType w:val="hybridMultilevel"/>
    <w:tmpl w:val="3104EF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890812"/>
    <w:multiLevelType w:val="hybridMultilevel"/>
    <w:tmpl w:val="9730B5E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6B7DDB"/>
    <w:multiLevelType w:val="hybridMultilevel"/>
    <w:tmpl w:val="1F60287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0241F85"/>
    <w:multiLevelType w:val="hybridMultilevel"/>
    <w:tmpl w:val="EC786C7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41"/>
  </w:num>
  <w:num w:numId="3">
    <w:abstractNumId w:val="27"/>
  </w:num>
  <w:num w:numId="4">
    <w:abstractNumId w:val="9"/>
  </w:num>
  <w:num w:numId="5">
    <w:abstractNumId w:val="15"/>
  </w:num>
  <w:num w:numId="6">
    <w:abstractNumId w:val="14"/>
  </w:num>
  <w:num w:numId="7">
    <w:abstractNumId w:val="13"/>
  </w:num>
  <w:num w:numId="8">
    <w:abstractNumId w:val="18"/>
  </w:num>
  <w:num w:numId="9">
    <w:abstractNumId w:val="11"/>
  </w:num>
  <w:num w:numId="10">
    <w:abstractNumId w:val="7"/>
  </w:num>
  <w:num w:numId="11">
    <w:abstractNumId w:val="26"/>
  </w:num>
  <w:num w:numId="12">
    <w:abstractNumId w:val="33"/>
  </w:num>
  <w:num w:numId="13">
    <w:abstractNumId w:val="10"/>
  </w:num>
  <w:num w:numId="14">
    <w:abstractNumId w:val="21"/>
  </w:num>
  <w:num w:numId="15">
    <w:abstractNumId w:val="24"/>
  </w:num>
  <w:num w:numId="16">
    <w:abstractNumId w:val="12"/>
  </w:num>
  <w:num w:numId="17">
    <w:abstractNumId w:val="34"/>
  </w:num>
  <w:num w:numId="18">
    <w:abstractNumId w:val="8"/>
  </w:num>
  <w:num w:numId="19">
    <w:abstractNumId w:val="28"/>
  </w:num>
  <w:num w:numId="20">
    <w:abstractNumId w:val="35"/>
  </w:num>
  <w:num w:numId="21">
    <w:abstractNumId w:val="2"/>
  </w:num>
  <w:num w:numId="22">
    <w:abstractNumId w:val="5"/>
  </w:num>
  <w:num w:numId="23">
    <w:abstractNumId w:val="16"/>
  </w:num>
  <w:num w:numId="24">
    <w:abstractNumId w:val="38"/>
  </w:num>
  <w:num w:numId="25">
    <w:abstractNumId w:val="20"/>
  </w:num>
  <w:num w:numId="26">
    <w:abstractNumId w:val="32"/>
  </w:num>
  <w:num w:numId="27">
    <w:abstractNumId w:val="36"/>
  </w:num>
  <w:num w:numId="28">
    <w:abstractNumId w:val="3"/>
  </w:num>
  <w:num w:numId="29">
    <w:abstractNumId w:val="22"/>
  </w:num>
  <w:num w:numId="30">
    <w:abstractNumId w:val="6"/>
  </w:num>
  <w:num w:numId="31">
    <w:abstractNumId w:val="23"/>
  </w:num>
  <w:num w:numId="32">
    <w:abstractNumId w:val="29"/>
  </w:num>
  <w:num w:numId="33">
    <w:abstractNumId w:val="39"/>
  </w:num>
  <w:num w:numId="34">
    <w:abstractNumId w:val="30"/>
  </w:num>
  <w:num w:numId="35">
    <w:abstractNumId w:val="0"/>
  </w:num>
  <w:num w:numId="36">
    <w:abstractNumId w:val="17"/>
  </w:num>
  <w:num w:numId="37">
    <w:abstractNumId w:val="37"/>
  </w:num>
  <w:num w:numId="38">
    <w:abstractNumId w:val="1"/>
  </w:num>
  <w:num w:numId="39">
    <w:abstractNumId w:val="31"/>
  </w:num>
  <w:num w:numId="40">
    <w:abstractNumId w:val="4"/>
  </w:num>
  <w:num w:numId="41">
    <w:abstractNumId w:val="25"/>
  </w:num>
  <w:num w:numId="4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zI2MjK2MLMwNTBW0lEKTi0uzszPAykwrAUAB/8+HywAAAA="/>
  </w:docVars>
  <w:rsids>
    <w:rsidRoot w:val="001B2141"/>
    <w:rsid w:val="00023E72"/>
    <w:rsid w:val="00076C3A"/>
    <w:rsid w:val="00085A2C"/>
    <w:rsid w:val="000B7F6B"/>
    <w:rsid w:val="000C40B8"/>
    <w:rsid w:val="000D20E1"/>
    <w:rsid w:val="000E0CED"/>
    <w:rsid w:val="001733BE"/>
    <w:rsid w:val="001873DF"/>
    <w:rsid w:val="001956B9"/>
    <w:rsid w:val="001A6610"/>
    <w:rsid w:val="001B2141"/>
    <w:rsid w:val="001C5D6A"/>
    <w:rsid w:val="001D16DC"/>
    <w:rsid w:val="001D41E3"/>
    <w:rsid w:val="001D5F2E"/>
    <w:rsid w:val="00275C50"/>
    <w:rsid w:val="00287F5E"/>
    <w:rsid w:val="00370512"/>
    <w:rsid w:val="003A596D"/>
    <w:rsid w:val="003C49BB"/>
    <w:rsid w:val="003E771B"/>
    <w:rsid w:val="00406591"/>
    <w:rsid w:val="00414D69"/>
    <w:rsid w:val="00436814"/>
    <w:rsid w:val="0045478F"/>
    <w:rsid w:val="0047425E"/>
    <w:rsid w:val="004D131D"/>
    <w:rsid w:val="005326F5"/>
    <w:rsid w:val="00532A29"/>
    <w:rsid w:val="00571AEF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F45EA"/>
    <w:rsid w:val="0070210A"/>
    <w:rsid w:val="00761661"/>
    <w:rsid w:val="00781C88"/>
    <w:rsid w:val="00784F1D"/>
    <w:rsid w:val="00790717"/>
    <w:rsid w:val="007C0BC8"/>
    <w:rsid w:val="007E0452"/>
    <w:rsid w:val="008110A7"/>
    <w:rsid w:val="00841577"/>
    <w:rsid w:val="00854BA0"/>
    <w:rsid w:val="00862933"/>
    <w:rsid w:val="00874387"/>
    <w:rsid w:val="008916E0"/>
    <w:rsid w:val="008A4FE5"/>
    <w:rsid w:val="008B5E65"/>
    <w:rsid w:val="008F484C"/>
    <w:rsid w:val="00940823"/>
    <w:rsid w:val="00972CAE"/>
    <w:rsid w:val="00980FFC"/>
    <w:rsid w:val="00981E73"/>
    <w:rsid w:val="009909CD"/>
    <w:rsid w:val="009957FB"/>
    <w:rsid w:val="009B09EE"/>
    <w:rsid w:val="009B4D70"/>
    <w:rsid w:val="009C6715"/>
    <w:rsid w:val="009E0635"/>
    <w:rsid w:val="00A25076"/>
    <w:rsid w:val="00A51106"/>
    <w:rsid w:val="00A924DC"/>
    <w:rsid w:val="00AC67ED"/>
    <w:rsid w:val="00B044CD"/>
    <w:rsid w:val="00B53C93"/>
    <w:rsid w:val="00B646B2"/>
    <w:rsid w:val="00B84392"/>
    <w:rsid w:val="00B91A1C"/>
    <w:rsid w:val="00BD3320"/>
    <w:rsid w:val="00BF154F"/>
    <w:rsid w:val="00C124B0"/>
    <w:rsid w:val="00C7202C"/>
    <w:rsid w:val="00C91747"/>
    <w:rsid w:val="00CA36F6"/>
    <w:rsid w:val="00CD2DEC"/>
    <w:rsid w:val="00CE5BCB"/>
    <w:rsid w:val="00CF1D50"/>
    <w:rsid w:val="00D14F9D"/>
    <w:rsid w:val="00D257AF"/>
    <w:rsid w:val="00D321C2"/>
    <w:rsid w:val="00D65D92"/>
    <w:rsid w:val="00DE4EC4"/>
    <w:rsid w:val="00E1055A"/>
    <w:rsid w:val="00ED3FD7"/>
    <w:rsid w:val="00F010F1"/>
    <w:rsid w:val="00F35BE3"/>
    <w:rsid w:val="00F40A18"/>
    <w:rsid w:val="00F56DB3"/>
    <w:rsid w:val="00F95852"/>
    <w:rsid w:val="00FC4D12"/>
    <w:rsid w:val="00FD7D61"/>
    <w:rsid w:val="00FE1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56C75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8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theWashBoard.org" TargetMode="External"/><Relationship Id="rId18" Type="http://schemas.openxmlformats.org/officeDocument/2006/relationships/hyperlink" Target="http://www.thewashboard.org" TargetMode="External"/><Relationship Id="rId26" Type="http://schemas.openxmlformats.org/officeDocument/2006/relationships/hyperlink" Target="http://thewashboard.org/login.aspx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thewashboard.org/login.aspx" TargetMode="External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theWashBoard.org" TargetMode="External"/><Relationship Id="rId17" Type="http://schemas.openxmlformats.org/officeDocument/2006/relationships/hyperlink" Target="http://www.thewashboard.org/login.aspx" TargetMode="External"/><Relationship Id="rId25" Type="http://schemas.openxmlformats.org/officeDocument/2006/relationships/hyperlink" Target="http://thewashboard.org/login.aspx" TargetMode="External"/><Relationship Id="rId33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.thewashboard.org/login.aspx" TargetMode="External"/><Relationship Id="rId20" Type="http://schemas.openxmlformats.org/officeDocument/2006/relationships/hyperlink" Target="http://www.thewashboard.org/login.aspx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thewashboard.org/login.aspx" TargetMode="External"/><Relationship Id="rId32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http://www.thewashboard.org/login.aspx" TargetMode="External"/><Relationship Id="rId23" Type="http://schemas.openxmlformats.org/officeDocument/2006/relationships/hyperlink" Target="http://thewashboard.org/login.aspx" TargetMode="External"/><Relationship Id="rId28" Type="http://schemas.openxmlformats.org/officeDocument/2006/relationships/header" Target="header1.xml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://www.thewashboard.org/login.aspx" TargetMode="External"/><Relationship Id="rId31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thewashboard.org" TargetMode="External"/><Relationship Id="rId22" Type="http://schemas.openxmlformats.org/officeDocument/2006/relationships/hyperlink" Target="http://thewashboard.org/login.aspx" TargetMode="External"/><Relationship Id="rId27" Type="http://schemas.openxmlformats.org/officeDocument/2006/relationships/hyperlink" Target="http://thewashboard.org/login.aspx" TargetMode="External"/><Relationship Id="rId30" Type="http://schemas.openxmlformats.org/officeDocument/2006/relationships/footer" Target="footer1.xml"/><Relationship Id="rId35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60C23FB-E8E7-4A73-AFFB-8E96D1B7E1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7-03T15:09:00Z</dcterms:created>
  <dcterms:modified xsi:type="dcterms:W3CDTF">2021-11-16T21:3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